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E208A" w14:textId="77777777" w:rsidR="0007222A" w:rsidRDefault="0007222A" w:rsidP="0007222A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  <w:r>
        <w:rPr>
          <w:rFonts w:cs="Arial"/>
          <w:b/>
          <w:sz w:val="36"/>
        </w:rPr>
        <w:t>GIRLS GOLF QUALIFIER ENTRY FORM</w:t>
      </w:r>
    </w:p>
    <w:p w14:paraId="39C345DE" w14:textId="559BD600" w:rsidR="0007222A" w:rsidRDefault="0007222A" w:rsidP="0007222A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  <w:r>
        <w:rPr>
          <w:rFonts w:cs="Arial"/>
          <w:b/>
          <w:sz w:val="36"/>
        </w:rPr>
        <w:t>(AA &amp; A)</w:t>
      </w:r>
    </w:p>
    <w:p w14:paraId="135C39AE" w14:textId="77777777" w:rsidR="0007222A" w:rsidRDefault="0007222A" w:rsidP="0007222A">
      <w:pPr>
        <w:pStyle w:val="BodyText2"/>
        <w:rPr>
          <w:rFonts w:cs="Arial"/>
        </w:rPr>
      </w:pPr>
    </w:p>
    <w:p w14:paraId="541D8E7E" w14:textId="138B9123" w:rsidR="0007222A" w:rsidRDefault="0007222A" w:rsidP="0007222A">
      <w:pPr>
        <w:pStyle w:val="BodyText2"/>
        <w:jc w:val="center"/>
        <w:rPr>
          <w:rFonts w:cs="Arial"/>
        </w:rPr>
      </w:pPr>
      <w:r>
        <w:rPr>
          <w:rFonts w:cs="Arial"/>
          <w:spacing w:val="-3"/>
        </w:rPr>
        <w:t xml:space="preserve">(Due on or before </w:t>
      </w:r>
      <w:r>
        <w:rPr>
          <w:rFonts w:cs="Arial"/>
          <w:b/>
          <w:spacing w:val="-3"/>
        </w:rPr>
        <w:t>OCTOBER 1</w:t>
      </w:r>
      <w:r w:rsidR="00C267AB">
        <w:rPr>
          <w:rFonts w:cs="Arial"/>
          <w:b/>
          <w:spacing w:val="-3"/>
        </w:rPr>
        <w:t>1</w:t>
      </w:r>
      <w:r>
        <w:rPr>
          <w:rFonts w:cs="Arial"/>
          <w:b/>
          <w:spacing w:val="-3"/>
        </w:rPr>
        <w:t xml:space="preserve">, </w:t>
      </w:r>
      <w:r w:rsidR="00211D4C">
        <w:rPr>
          <w:rFonts w:cs="Arial"/>
          <w:b/>
          <w:spacing w:val="-3"/>
        </w:rPr>
        <w:t>2022</w:t>
      </w:r>
      <w:r>
        <w:rPr>
          <w:rFonts w:cs="Arial"/>
          <w:spacing w:val="-3"/>
        </w:rPr>
        <w:t>)</w:t>
      </w:r>
    </w:p>
    <w:p w14:paraId="0CF06027" w14:textId="77777777" w:rsidR="0007222A" w:rsidRDefault="0007222A" w:rsidP="0007222A">
      <w:pPr>
        <w:pStyle w:val="BodyText2"/>
        <w:jc w:val="center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998"/>
        <w:gridCol w:w="7578"/>
      </w:tblGrid>
      <w:tr w:rsidR="0007222A" w14:paraId="76DD4313" w14:textId="77777777" w:rsidTr="00C217BE">
        <w:tc>
          <w:tcPr>
            <w:tcW w:w="1998" w:type="dxa"/>
          </w:tcPr>
          <w:p w14:paraId="7CA56C9D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School</w:t>
            </w:r>
          </w:p>
        </w:tc>
        <w:tc>
          <w:tcPr>
            <w:tcW w:w="7578" w:type="dxa"/>
            <w:tcBorders>
              <w:bottom w:val="single" w:sz="6" w:space="0" w:color="auto"/>
            </w:tcBorders>
          </w:tcPr>
          <w:p w14:paraId="7144C8EE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</w:tr>
      <w:tr w:rsidR="0007222A" w14:paraId="6B7AC881" w14:textId="77777777" w:rsidTr="00C217BE">
        <w:tc>
          <w:tcPr>
            <w:tcW w:w="1998" w:type="dxa"/>
          </w:tcPr>
          <w:p w14:paraId="21633068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Nam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7544CD09" w14:textId="77777777" w:rsidR="0007222A" w:rsidRDefault="0007222A" w:rsidP="00C217BE">
            <w:pPr>
              <w:pStyle w:val="BodyText2"/>
              <w:tabs>
                <w:tab w:val="left" w:pos="3402"/>
              </w:tabs>
              <w:spacing w:before="120"/>
              <w:rPr>
                <w:rFonts w:cs="Arial"/>
              </w:rPr>
            </w:pPr>
          </w:p>
        </w:tc>
      </w:tr>
      <w:tr w:rsidR="0007222A" w14:paraId="2FA6E8A6" w14:textId="77777777" w:rsidTr="00C217BE">
        <w:tc>
          <w:tcPr>
            <w:tcW w:w="1998" w:type="dxa"/>
          </w:tcPr>
          <w:p w14:paraId="606AEEFA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Phon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015EDF3D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W:</w:t>
            </w:r>
          </w:p>
        </w:tc>
      </w:tr>
      <w:tr w:rsidR="0007222A" w14:paraId="620FAAD9" w14:textId="77777777" w:rsidTr="00C217BE">
        <w:tc>
          <w:tcPr>
            <w:tcW w:w="1998" w:type="dxa"/>
          </w:tcPr>
          <w:p w14:paraId="3137F8B5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4B4CF2E9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:</w:t>
            </w:r>
          </w:p>
        </w:tc>
      </w:tr>
      <w:tr w:rsidR="0007222A" w14:paraId="782E8721" w14:textId="77777777" w:rsidTr="00C217BE">
        <w:tc>
          <w:tcPr>
            <w:tcW w:w="1998" w:type="dxa"/>
          </w:tcPr>
          <w:p w14:paraId="0E1A3308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Email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1E247879" w14:textId="77777777" w:rsidR="0007222A" w:rsidRDefault="0007222A" w:rsidP="00C217BE">
            <w:pPr>
              <w:pStyle w:val="BodyText2"/>
              <w:spacing w:before="120"/>
              <w:rPr>
                <w:rFonts w:cs="Arial"/>
              </w:rPr>
            </w:pPr>
          </w:p>
        </w:tc>
      </w:tr>
    </w:tbl>
    <w:p w14:paraId="2C0300A4" w14:textId="77777777" w:rsidR="0007222A" w:rsidRDefault="0007222A" w:rsidP="0007222A">
      <w:pPr>
        <w:pStyle w:val="BodyText2"/>
        <w:jc w:val="center"/>
        <w:rPr>
          <w:rFonts w:cs="Arial"/>
        </w:rPr>
      </w:pPr>
    </w:p>
    <w:p w14:paraId="0A3C4C9A" w14:textId="77777777" w:rsidR="0007222A" w:rsidRDefault="0007222A" w:rsidP="0007222A">
      <w:pPr>
        <w:pStyle w:val="BodyText2"/>
        <w:rPr>
          <w:rFonts w:cs="Arial"/>
        </w:rPr>
      </w:pPr>
    </w:p>
    <w:p w14:paraId="46536C30" w14:textId="77777777" w:rsidR="0007222A" w:rsidRDefault="0007222A" w:rsidP="0007222A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270"/>
        <w:gridCol w:w="3330"/>
        <w:gridCol w:w="1710"/>
        <w:gridCol w:w="360"/>
        <w:gridCol w:w="3528"/>
      </w:tblGrid>
      <w:tr w:rsidR="0007222A" w14:paraId="4BB6E40B" w14:textId="77777777" w:rsidTr="00C217BE">
        <w:tc>
          <w:tcPr>
            <w:tcW w:w="648" w:type="dxa"/>
            <w:gridSpan w:val="2"/>
          </w:tcPr>
          <w:p w14:paraId="096A48C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330" w:type="dxa"/>
          </w:tcPr>
          <w:p w14:paraId="4D76BDE1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LAYERS</w:t>
            </w:r>
          </w:p>
        </w:tc>
        <w:tc>
          <w:tcPr>
            <w:tcW w:w="2070" w:type="dxa"/>
            <w:gridSpan w:val="2"/>
          </w:tcPr>
          <w:p w14:paraId="5F5F346E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626B5C0A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07222A" w14:paraId="02CE43DB" w14:textId="77777777" w:rsidTr="00C217BE">
        <w:tc>
          <w:tcPr>
            <w:tcW w:w="378" w:type="dxa"/>
          </w:tcPr>
          <w:p w14:paraId="42574FDD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bottom w:val="single" w:sz="6" w:space="0" w:color="auto"/>
            </w:tcBorders>
          </w:tcPr>
          <w:p w14:paraId="2A9FB14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4B6071B1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4DF67408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5F2AFB67" w14:textId="77777777" w:rsidTr="00C217BE">
        <w:tc>
          <w:tcPr>
            <w:tcW w:w="378" w:type="dxa"/>
          </w:tcPr>
          <w:p w14:paraId="3E0DE015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55A4FF6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64BA620A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5D4FF30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45D49E23" w14:textId="77777777" w:rsidTr="00C217BE">
        <w:tc>
          <w:tcPr>
            <w:tcW w:w="378" w:type="dxa"/>
          </w:tcPr>
          <w:p w14:paraId="0EFB9089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3E4A3BF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556AB74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7A05A695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4574DE4E" w14:textId="77777777" w:rsidTr="00C217BE">
        <w:tc>
          <w:tcPr>
            <w:tcW w:w="378" w:type="dxa"/>
          </w:tcPr>
          <w:p w14:paraId="08C36FDF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CA7789B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4FCAADCC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2D7A3CA2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0D08E2E9" w14:textId="77777777" w:rsidTr="00C217BE">
        <w:tc>
          <w:tcPr>
            <w:tcW w:w="378" w:type="dxa"/>
          </w:tcPr>
          <w:p w14:paraId="2F812CCE" w14:textId="77777777" w:rsidR="0007222A" w:rsidRDefault="0007222A" w:rsidP="0007222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9A0A5D8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306FC20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6E033B5A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28F5B7D3" w14:textId="77777777" w:rsidR="0007222A" w:rsidRDefault="0007222A" w:rsidP="0007222A">
      <w:pPr>
        <w:pStyle w:val="BodyText2"/>
        <w:rPr>
          <w:rFonts w:cs="Arial"/>
        </w:rPr>
      </w:pPr>
    </w:p>
    <w:p w14:paraId="7599CF73" w14:textId="77777777" w:rsidR="0007222A" w:rsidRDefault="0007222A" w:rsidP="0007222A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4860"/>
        <w:gridCol w:w="450"/>
        <w:gridCol w:w="360"/>
        <w:gridCol w:w="3528"/>
      </w:tblGrid>
      <w:tr w:rsidR="0007222A" w14:paraId="447F82DC" w14:textId="77777777" w:rsidTr="00C217BE">
        <w:tc>
          <w:tcPr>
            <w:tcW w:w="378" w:type="dxa"/>
          </w:tcPr>
          <w:p w14:paraId="28B858A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4860" w:type="dxa"/>
          </w:tcPr>
          <w:p w14:paraId="432DCB78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NDIVIDUAL ENTRIES</w:t>
            </w:r>
          </w:p>
        </w:tc>
        <w:tc>
          <w:tcPr>
            <w:tcW w:w="810" w:type="dxa"/>
            <w:gridSpan w:val="2"/>
          </w:tcPr>
          <w:p w14:paraId="4EE39B67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0CCD8BF9" w14:textId="77777777" w:rsidR="0007222A" w:rsidRDefault="0007222A" w:rsidP="00C217BE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07222A" w14:paraId="509B6D5C" w14:textId="77777777" w:rsidTr="00C217BE">
        <w:tc>
          <w:tcPr>
            <w:tcW w:w="378" w:type="dxa"/>
          </w:tcPr>
          <w:p w14:paraId="6ACBFCA0" w14:textId="77777777" w:rsidR="0007222A" w:rsidRDefault="0007222A" w:rsidP="0007222A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bottom w:val="single" w:sz="6" w:space="0" w:color="auto"/>
            </w:tcBorders>
          </w:tcPr>
          <w:p w14:paraId="2EA763A3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66A63210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10DB8574" w14:textId="77777777" w:rsidR="0007222A" w:rsidRDefault="0007222A" w:rsidP="00C217BE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07222A" w14:paraId="5C33ECE6" w14:textId="77777777" w:rsidTr="00C217BE">
        <w:tc>
          <w:tcPr>
            <w:tcW w:w="378" w:type="dxa"/>
          </w:tcPr>
          <w:p w14:paraId="75BF416E" w14:textId="77777777" w:rsidR="0007222A" w:rsidRDefault="0007222A" w:rsidP="0007222A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53DFF17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66FDF02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3CCB3EC5" w14:textId="77777777" w:rsidR="0007222A" w:rsidRDefault="0007222A" w:rsidP="00C217BE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4F140B85" w14:textId="77777777" w:rsidR="0007222A" w:rsidRDefault="0007222A" w:rsidP="0007222A">
      <w:pPr>
        <w:pStyle w:val="BodyText2"/>
        <w:rPr>
          <w:rFonts w:cs="Arial"/>
        </w:rPr>
      </w:pPr>
    </w:p>
    <w:p w14:paraId="4F0AD099" w14:textId="77777777" w:rsidR="0007222A" w:rsidRDefault="0007222A" w:rsidP="0007222A">
      <w:pPr>
        <w:pStyle w:val="BodyText2"/>
        <w:rPr>
          <w:rFonts w:cs="Arial"/>
        </w:rPr>
      </w:pPr>
    </w:p>
    <w:p w14:paraId="6CF14AE8" w14:textId="77777777" w:rsidR="0007222A" w:rsidRDefault="0007222A" w:rsidP="0007222A">
      <w:pPr>
        <w:pStyle w:val="BodyText2"/>
        <w:rPr>
          <w:rFonts w:cs="Arial"/>
        </w:rPr>
      </w:pPr>
    </w:p>
    <w:p w14:paraId="7FD39180" w14:textId="77777777" w:rsidR="0007222A" w:rsidRDefault="0007222A" w:rsidP="0007222A">
      <w:pPr>
        <w:pStyle w:val="BodyText2"/>
        <w:jc w:val="center"/>
        <w:rPr>
          <w:rFonts w:cs="Arial"/>
          <w:sz w:val="44"/>
        </w:rPr>
      </w:pPr>
      <w:r>
        <w:rPr>
          <w:rFonts w:cs="Arial"/>
          <w:sz w:val="44"/>
        </w:rPr>
        <w:t>Please email to the League office</w:t>
      </w:r>
    </w:p>
    <w:p w14:paraId="7281D901" w14:textId="17117B7B" w:rsidR="0007222A" w:rsidRDefault="00000000" w:rsidP="0007222A">
      <w:pPr>
        <w:pStyle w:val="BodyText2"/>
        <w:jc w:val="center"/>
        <w:rPr>
          <w:rFonts w:cs="Arial"/>
          <w:sz w:val="44"/>
        </w:rPr>
      </w:pPr>
      <w:hyperlink r:id="rId5" w:history="1">
        <w:r w:rsidR="0007222A" w:rsidRPr="00183884">
          <w:rPr>
            <w:rStyle w:val="Hyperlink"/>
            <w:rFonts w:cs="Arial"/>
            <w:sz w:val="44"/>
          </w:rPr>
          <w:t>amy@schsl.org</w:t>
        </w:r>
      </w:hyperlink>
      <w:r w:rsidR="0007222A">
        <w:rPr>
          <w:rFonts w:cs="Arial"/>
          <w:sz w:val="44"/>
        </w:rPr>
        <w:t xml:space="preserve">  by October </w:t>
      </w:r>
      <w:r w:rsidR="00255548">
        <w:rPr>
          <w:rFonts w:cs="Arial"/>
          <w:sz w:val="44"/>
        </w:rPr>
        <w:t>11</w:t>
      </w:r>
      <w:r w:rsidR="0007222A">
        <w:rPr>
          <w:rFonts w:cs="Arial"/>
          <w:sz w:val="44"/>
        </w:rPr>
        <w:t xml:space="preserve">, </w:t>
      </w:r>
      <w:r w:rsidR="00211D4C">
        <w:rPr>
          <w:rFonts w:cs="Arial"/>
          <w:sz w:val="44"/>
        </w:rPr>
        <w:t>2022</w:t>
      </w:r>
    </w:p>
    <w:p w14:paraId="7A6EDECA" w14:textId="77777777" w:rsidR="0007222A" w:rsidRDefault="0007222A" w:rsidP="0007222A">
      <w:pPr>
        <w:rPr>
          <w:rFonts w:ascii="Arial" w:hAnsi="Arial" w:cs="Arial"/>
        </w:rPr>
      </w:pPr>
    </w:p>
    <w:p w14:paraId="7D9021FD" w14:textId="128E4A89" w:rsidR="0043776F" w:rsidRDefault="0043776F"/>
    <w:sectPr w:rsidR="00437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8168E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" w15:restartNumberingAfterBreak="0">
    <w:nsid w:val="3E370EE2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40640317">
    <w:abstractNumId w:val="1"/>
  </w:num>
  <w:num w:numId="2" w16cid:durableId="1191339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TE3NzMwtjC0tLBQ0lEKTi0uzszPAykwrAUA2NbcWSwAAAA="/>
  </w:docVars>
  <w:rsids>
    <w:rsidRoot w:val="0007222A"/>
    <w:rsid w:val="0007222A"/>
    <w:rsid w:val="00211D4C"/>
    <w:rsid w:val="00255548"/>
    <w:rsid w:val="0043776F"/>
    <w:rsid w:val="00546568"/>
    <w:rsid w:val="00C267AB"/>
    <w:rsid w:val="00C54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1B449"/>
  <w15:chartTrackingRefBased/>
  <w15:docId w15:val="{B30B78DC-A7DD-4764-8C22-4BDDA4AD9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2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eastAsia="Times New Roman" w:hAnsi="Courier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07222A"/>
    <w:rPr>
      <w:color w:val="0000FF"/>
      <w:u w:val="single"/>
    </w:rPr>
  </w:style>
  <w:style w:type="paragraph" w:styleId="BodyText2">
    <w:name w:val="Body Text 2"/>
    <w:basedOn w:val="Normal"/>
    <w:link w:val="BodyText2Char"/>
    <w:semiHidden/>
    <w:rsid w:val="0007222A"/>
    <w:pPr>
      <w:widowControl/>
      <w:ind w:left="720" w:hanging="720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semiHidden/>
    <w:rsid w:val="0007222A"/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my@schsl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Jan Hogan</cp:lastModifiedBy>
  <cp:revision>3</cp:revision>
  <dcterms:created xsi:type="dcterms:W3CDTF">2022-09-22T18:01:00Z</dcterms:created>
  <dcterms:modified xsi:type="dcterms:W3CDTF">2022-09-22T18:02:00Z</dcterms:modified>
</cp:coreProperties>
</file>